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57193" w14:textId="0ED867CB" w:rsidR="006140DD" w:rsidRDefault="0059634A" w:rsidP="005963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AE0A0A5" wp14:editId="7974BF36">
            <wp:extent cx="1809750" cy="1465898"/>
            <wp:effectExtent l="0" t="0" r="0" b="1270"/>
            <wp:docPr id="1" name="Picture 1" descr="Girne American University | Girne Amerikan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rne American University | Girne Amerikan Üniversitesi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682" cy="1471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27CE3" w14:textId="2695234D" w:rsidR="0059634A" w:rsidRDefault="0059634A" w:rsidP="005963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irne American University</w:t>
      </w:r>
    </w:p>
    <w:p w14:paraId="42780B01" w14:textId="192885BD" w:rsidR="0059634A" w:rsidRDefault="0059634A" w:rsidP="005963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aculty of Health Sciences</w:t>
      </w:r>
    </w:p>
    <w:p w14:paraId="429F6DC4" w14:textId="7069B2D9" w:rsidR="0059634A" w:rsidRDefault="0059634A" w:rsidP="005963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asters in Healthcare Management</w:t>
      </w:r>
      <w:r w:rsidR="006711DD">
        <w:rPr>
          <w:rFonts w:ascii="Times New Roman" w:hAnsi="Times New Roman" w:cs="Times New Roman"/>
          <w:b/>
          <w:bCs/>
          <w:sz w:val="28"/>
          <w:szCs w:val="28"/>
        </w:rPr>
        <w:t xml:space="preserve"> (e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7"/>
        <w:gridCol w:w="1167"/>
        <w:gridCol w:w="1903"/>
        <w:gridCol w:w="1331"/>
        <w:gridCol w:w="1433"/>
        <w:gridCol w:w="986"/>
        <w:gridCol w:w="1149"/>
      </w:tblGrid>
      <w:tr w:rsidR="00F66919" w:rsidRPr="001D08FA" w14:paraId="254AFF47" w14:textId="339C706D" w:rsidTr="00F66919">
        <w:tc>
          <w:tcPr>
            <w:tcW w:w="1115" w:type="dxa"/>
          </w:tcPr>
          <w:p w14:paraId="0E95CD3E" w14:textId="4AE7C1AC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rial No</w:t>
            </w:r>
          </w:p>
        </w:tc>
        <w:tc>
          <w:tcPr>
            <w:tcW w:w="1218" w:type="dxa"/>
          </w:tcPr>
          <w:p w14:paraId="23EF8B9B" w14:textId="4B371878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1978" w:type="dxa"/>
          </w:tcPr>
          <w:p w14:paraId="37CB891C" w14:textId="6FE61D68" w:rsidR="00F66919" w:rsidRPr="001D08FA" w:rsidRDefault="00F66919" w:rsidP="001D08FA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urse Name</w:t>
            </w:r>
          </w:p>
        </w:tc>
        <w:tc>
          <w:tcPr>
            <w:tcW w:w="1362" w:type="dxa"/>
          </w:tcPr>
          <w:p w14:paraId="1657BBCF" w14:textId="45FCF1C8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ecturer</w:t>
            </w:r>
          </w:p>
        </w:tc>
        <w:tc>
          <w:tcPr>
            <w:tcW w:w="1485" w:type="dxa"/>
          </w:tcPr>
          <w:p w14:paraId="3ECCB65C" w14:textId="3B38162D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y</w:t>
            </w:r>
          </w:p>
        </w:tc>
        <w:tc>
          <w:tcPr>
            <w:tcW w:w="1064" w:type="dxa"/>
          </w:tcPr>
          <w:p w14:paraId="4E7CD02C" w14:textId="09C06B51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08F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794" w:type="dxa"/>
          </w:tcPr>
          <w:p w14:paraId="1391C6CA" w14:textId="3B263E06" w:rsidR="00F66919" w:rsidRPr="001D08FA" w:rsidRDefault="00F66919" w:rsidP="0059634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ecture room</w:t>
            </w:r>
          </w:p>
        </w:tc>
      </w:tr>
      <w:tr w:rsidR="00F66919" w:rsidRPr="001D08FA" w14:paraId="4B127954" w14:textId="5A83E7E8" w:rsidTr="00F66919">
        <w:tc>
          <w:tcPr>
            <w:tcW w:w="1115" w:type="dxa"/>
          </w:tcPr>
          <w:p w14:paraId="493011B9" w14:textId="51BC7762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18" w:type="dxa"/>
          </w:tcPr>
          <w:p w14:paraId="5424B242" w14:textId="2849723E" w:rsidR="00F66919" w:rsidRPr="001D08FA" w:rsidRDefault="00F66919" w:rsidP="006C76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CM 512</w:t>
            </w:r>
          </w:p>
        </w:tc>
        <w:tc>
          <w:tcPr>
            <w:tcW w:w="1978" w:type="dxa"/>
          </w:tcPr>
          <w:p w14:paraId="1ED775D4" w14:textId="24B08150" w:rsidR="00F66919" w:rsidRPr="001D08FA" w:rsidRDefault="00F66919" w:rsidP="006C7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ealth Econom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 )</w:t>
            </w:r>
          </w:p>
        </w:tc>
        <w:tc>
          <w:tcPr>
            <w:tcW w:w="1362" w:type="dxa"/>
          </w:tcPr>
          <w:p w14:paraId="4AD0166A" w14:textId="225DA3FB" w:rsidR="00F66919" w:rsidRPr="001D08FA" w:rsidRDefault="00F66919" w:rsidP="006C7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Dr. Cinoj George</w:t>
            </w:r>
          </w:p>
        </w:tc>
        <w:tc>
          <w:tcPr>
            <w:tcW w:w="1485" w:type="dxa"/>
          </w:tcPr>
          <w:p w14:paraId="264C8523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F8B687" w14:textId="03066A70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1064" w:type="dxa"/>
          </w:tcPr>
          <w:p w14:paraId="049C840B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7F2099" w14:textId="152BE5B2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5-8 pm</w:t>
            </w:r>
          </w:p>
        </w:tc>
        <w:tc>
          <w:tcPr>
            <w:tcW w:w="794" w:type="dxa"/>
          </w:tcPr>
          <w:p w14:paraId="64E3A752" w14:textId="77777777" w:rsidR="00F66919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6495C9" w14:textId="551AA423" w:rsidR="00F66919" w:rsidRPr="001D08FA" w:rsidRDefault="006C760A" w:rsidP="006C76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6</w:t>
            </w:r>
          </w:p>
        </w:tc>
      </w:tr>
      <w:tr w:rsidR="006C760A" w:rsidRPr="001D08FA" w14:paraId="6574D7C4" w14:textId="77777777" w:rsidTr="00F66919">
        <w:tc>
          <w:tcPr>
            <w:tcW w:w="1115" w:type="dxa"/>
          </w:tcPr>
          <w:p w14:paraId="66402E3C" w14:textId="7A17A92E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18" w:type="dxa"/>
          </w:tcPr>
          <w:p w14:paraId="473AB1D3" w14:textId="38133AEA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CM 525</w:t>
            </w:r>
          </w:p>
        </w:tc>
        <w:tc>
          <w:tcPr>
            <w:tcW w:w="1978" w:type="dxa"/>
          </w:tcPr>
          <w:p w14:paraId="31C4D96C" w14:textId="75F5C76E" w:rsidR="006C760A" w:rsidRPr="001D08FA" w:rsidRDefault="006C760A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tion in HC (E)</w:t>
            </w:r>
          </w:p>
        </w:tc>
        <w:tc>
          <w:tcPr>
            <w:tcW w:w="1362" w:type="dxa"/>
          </w:tcPr>
          <w:p w14:paraId="67D5E20B" w14:textId="0D02F9FA" w:rsidR="006C760A" w:rsidRPr="001D08FA" w:rsidRDefault="006C760A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Nimet Harmanci</w:t>
            </w:r>
          </w:p>
        </w:tc>
        <w:tc>
          <w:tcPr>
            <w:tcW w:w="1485" w:type="dxa"/>
          </w:tcPr>
          <w:p w14:paraId="134DA9B9" w14:textId="5E0220B7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1064" w:type="dxa"/>
          </w:tcPr>
          <w:p w14:paraId="2574DD00" w14:textId="14B4F1F7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8 pm</w:t>
            </w:r>
          </w:p>
        </w:tc>
        <w:tc>
          <w:tcPr>
            <w:tcW w:w="794" w:type="dxa"/>
          </w:tcPr>
          <w:p w14:paraId="0F4F04B9" w14:textId="53216535" w:rsidR="006C760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5</w:t>
            </w:r>
          </w:p>
        </w:tc>
      </w:tr>
      <w:tr w:rsidR="00F66919" w:rsidRPr="001D08FA" w14:paraId="3C28EE32" w14:textId="5AD30614" w:rsidTr="00F66919">
        <w:tc>
          <w:tcPr>
            <w:tcW w:w="1115" w:type="dxa"/>
          </w:tcPr>
          <w:p w14:paraId="1EC56D26" w14:textId="4E61415C" w:rsidR="00F66919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18" w:type="dxa"/>
          </w:tcPr>
          <w:p w14:paraId="318011AC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CM 501</w:t>
            </w:r>
          </w:p>
          <w:p w14:paraId="16F91849" w14:textId="7EFAD053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8" w:type="dxa"/>
          </w:tcPr>
          <w:p w14:paraId="6D2554F3" w14:textId="38D15B4F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Comparative Health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(comp)</w:t>
            </w:r>
          </w:p>
        </w:tc>
        <w:tc>
          <w:tcPr>
            <w:tcW w:w="1362" w:type="dxa"/>
          </w:tcPr>
          <w:p w14:paraId="4C38E377" w14:textId="4BBCA92E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Saima Tasneem</w:t>
            </w:r>
          </w:p>
        </w:tc>
        <w:tc>
          <w:tcPr>
            <w:tcW w:w="1485" w:type="dxa"/>
          </w:tcPr>
          <w:p w14:paraId="3D7B295E" w14:textId="3827CAE3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1064" w:type="dxa"/>
          </w:tcPr>
          <w:p w14:paraId="38EECC85" w14:textId="35E64FB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5-8 pm</w:t>
            </w:r>
          </w:p>
        </w:tc>
        <w:tc>
          <w:tcPr>
            <w:tcW w:w="794" w:type="dxa"/>
          </w:tcPr>
          <w:p w14:paraId="29E67AB1" w14:textId="77777777" w:rsidR="00F66919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9D00BC" w14:textId="308825AD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6</w:t>
            </w:r>
          </w:p>
        </w:tc>
      </w:tr>
      <w:tr w:rsidR="00F66919" w:rsidRPr="001D08FA" w14:paraId="348077CB" w14:textId="5E321379" w:rsidTr="00F66919">
        <w:tc>
          <w:tcPr>
            <w:tcW w:w="1115" w:type="dxa"/>
          </w:tcPr>
          <w:p w14:paraId="0946D2E1" w14:textId="40D8BEC9" w:rsidR="00F66919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18" w:type="dxa"/>
          </w:tcPr>
          <w:p w14:paraId="5FAF683E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CM 500</w:t>
            </w:r>
          </w:p>
          <w:p w14:paraId="7D14A5A0" w14:textId="452E1A92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8" w:type="dxa"/>
          </w:tcPr>
          <w:p w14:paraId="2DE4341D" w14:textId="77777777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Research Methods</w:t>
            </w:r>
          </w:p>
          <w:p w14:paraId="1C22EB8E" w14:textId="7E829AAC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(comp)</w:t>
            </w:r>
          </w:p>
        </w:tc>
        <w:tc>
          <w:tcPr>
            <w:tcW w:w="1362" w:type="dxa"/>
          </w:tcPr>
          <w:p w14:paraId="02B366F4" w14:textId="7603E62D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Dr. Akile</w:t>
            </w:r>
          </w:p>
        </w:tc>
        <w:tc>
          <w:tcPr>
            <w:tcW w:w="1485" w:type="dxa"/>
          </w:tcPr>
          <w:p w14:paraId="3781533E" w14:textId="0EA23F3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1064" w:type="dxa"/>
          </w:tcPr>
          <w:p w14:paraId="776338A1" w14:textId="015FE5FE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5-8 pm</w:t>
            </w:r>
          </w:p>
        </w:tc>
        <w:tc>
          <w:tcPr>
            <w:tcW w:w="794" w:type="dxa"/>
          </w:tcPr>
          <w:p w14:paraId="73C2E200" w14:textId="77777777" w:rsidR="00F66919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21E771" w14:textId="692E9B29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6</w:t>
            </w:r>
          </w:p>
        </w:tc>
      </w:tr>
      <w:tr w:rsidR="00F66919" w:rsidRPr="001D08FA" w14:paraId="75915826" w14:textId="29B8B5C4" w:rsidTr="006C760A">
        <w:trPr>
          <w:trHeight w:val="606"/>
        </w:trPr>
        <w:tc>
          <w:tcPr>
            <w:tcW w:w="1115" w:type="dxa"/>
          </w:tcPr>
          <w:p w14:paraId="3F80719A" w14:textId="0963A2BD" w:rsidR="00F66919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18" w:type="dxa"/>
          </w:tcPr>
          <w:p w14:paraId="129BE859" w14:textId="36DC7913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CM 507</w:t>
            </w:r>
          </w:p>
          <w:p w14:paraId="3D92E608" w14:textId="621AAE53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8" w:type="dxa"/>
          </w:tcPr>
          <w:p w14:paraId="10CD8695" w14:textId="30FCF4CD" w:rsidR="00F66919" w:rsidRPr="001D08FA" w:rsidRDefault="006C760A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Tourism</w:t>
            </w:r>
          </w:p>
          <w:p w14:paraId="133935B4" w14:textId="1AFB5701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(E)</w:t>
            </w:r>
          </w:p>
          <w:p w14:paraId="478F8684" w14:textId="090E4B53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</w:tcPr>
          <w:p w14:paraId="682845F9" w14:textId="6B1E7CBF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Saima Tasneem</w:t>
            </w:r>
          </w:p>
        </w:tc>
        <w:tc>
          <w:tcPr>
            <w:tcW w:w="1485" w:type="dxa"/>
          </w:tcPr>
          <w:p w14:paraId="6C11615B" w14:textId="6D7FCFC2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1064" w:type="dxa"/>
          </w:tcPr>
          <w:p w14:paraId="2DF13C6A" w14:textId="77777777" w:rsidR="00F66919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 w:rsidR="003209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 xml:space="preserve"> pm</w:t>
            </w:r>
          </w:p>
          <w:p w14:paraId="71D0E295" w14:textId="0C926037" w:rsidR="003209E6" w:rsidRPr="001D08FA" w:rsidRDefault="003209E6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-8 pm</w:t>
            </w:r>
          </w:p>
        </w:tc>
        <w:tc>
          <w:tcPr>
            <w:tcW w:w="794" w:type="dxa"/>
          </w:tcPr>
          <w:p w14:paraId="1CEB8B93" w14:textId="77777777" w:rsidR="00F66919" w:rsidRDefault="003209E6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</w:t>
            </w:r>
          </w:p>
          <w:p w14:paraId="2E21E045" w14:textId="320D0216" w:rsidR="003209E6" w:rsidRPr="001D08FA" w:rsidRDefault="003209E6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L101</w:t>
            </w:r>
          </w:p>
        </w:tc>
      </w:tr>
      <w:tr w:rsidR="006C760A" w:rsidRPr="001D08FA" w14:paraId="6939F087" w14:textId="77777777" w:rsidTr="00F66919">
        <w:tc>
          <w:tcPr>
            <w:tcW w:w="1115" w:type="dxa"/>
          </w:tcPr>
          <w:p w14:paraId="126BD76B" w14:textId="77777777" w:rsidR="003209E6" w:rsidRDefault="00F40D28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327E2FBD" w14:textId="7845376A" w:rsidR="006C760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18" w:type="dxa"/>
          </w:tcPr>
          <w:p w14:paraId="2DFA322A" w14:textId="6339EDD0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CM 527</w:t>
            </w:r>
          </w:p>
        </w:tc>
        <w:tc>
          <w:tcPr>
            <w:tcW w:w="1978" w:type="dxa"/>
          </w:tcPr>
          <w:p w14:paraId="72633A30" w14:textId="71846F46" w:rsidR="006C760A" w:rsidRPr="001D08FA" w:rsidRDefault="006C760A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care Branding</w:t>
            </w:r>
          </w:p>
        </w:tc>
        <w:tc>
          <w:tcPr>
            <w:tcW w:w="1362" w:type="dxa"/>
          </w:tcPr>
          <w:p w14:paraId="63BC47D5" w14:textId="1AF25619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Nimet Harmanci</w:t>
            </w:r>
          </w:p>
        </w:tc>
        <w:tc>
          <w:tcPr>
            <w:tcW w:w="1485" w:type="dxa"/>
          </w:tcPr>
          <w:p w14:paraId="491CB515" w14:textId="74D2FFAD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1064" w:type="dxa"/>
          </w:tcPr>
          <w:p w14:paraId="6D5BC663" w14:textId="7069EE1C" w:rsidR="006C760A" w:rsidRPr="001D08FA" w:rsidRDefault="00B35D62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-9 </w:t>
            </w:r>
            <w:r w:rsidR="006C760A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794" w:type="dxa"/>
          </w:tcPr>
          <w:p w14:paraId="74D6A30C" w14:textId="6E75EF6F" w:rsidR="006C760A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5</w:t>
            </w:r>
          </w:p>
        </w:tc>
      </w:tr>
      <w:tr w:rsidR="00F66919" w:rsidRPr="001D08FA" w14:paraId="275E279C" w14:textId="64A57627" w:rsidTr="00F66919">
        <w:tc>
          <w:tcPr>
            <w:tcW w:w="1115" w:type="dxa"/>
          </w:tcPr>
          <w:p w14:paraId="63EFAAE7" w14:textId="2C9E41C1" w:rsidR="00F66919" w:rsidRPr="001D08FA" w:rsidRDefault="00F40D28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18" w:type="dxa"/>
          </w:tcPr>
          <w:p w14:paraId="7C7C5EEB" w14:textId="4EC94B73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CM 504</w:t>
            </w:r>
          </w:p>
        </w:tc>
        <w:tc>
          <w:tcPr>
            <w:tcW w:w="1978" w:type="dxa"/>
          </w:tcPr>
          <w:p w14:paraId="4A525901" w14:textId="35CC469E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Human Resource Management in Healthcare Organiz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omp)</w:t>
            </w:r>
          </w:p>
        </w:tc>
        <w:tc>
          <w:tcPr>
            <w:tcW w:w="1362" w:type="dxa"/>
          </w:tcPr>
          <w:p w14:paraId="542D4A1D" w14:textId="1A570D1B" w:rsidR="00F66919" w:rsidRPr="001D08FA" w:rsidRDefault="00F66919" w:rsidP="001D08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Dr. Cinoj George</w:t>
            </w:r>
          </w:p>
        </w:tc>
        <w:tc>
          <w:tcPr>
            <w:tcW w:w="1485" w:type="dxa"/>
          </w:tcPr>
          <w:p w14:paraId="75D3F121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8110B3" w14:textId="5ED66FAE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08FA"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</w:p>
        </w:tc>
        <w:tc>
          <w:tcPr>
            <w:tcW w:w="1064" w:type="dxa"/>
          </w:tcPr>
          <w:p w14:paraId="3A6A2596" w14:textId="77777777" w:rsidR="00F66919" w:rsidRPr="001D08FA" w:rsidRDefault="00F66919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A9EE2" w14:textId="674FEC24" w:rsidR="00F66919" w:rsidRPr="001D08FA" w:rsidRDefault="00A8150E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-9 pm</w:t>
            </w:r>
          </w:p>
        </w:tc>
        <w:tc>
          <w:tcPr>
            <w:tcW w:w="794" w:type="dxa"/>
          </w:tcPr>
          <w:p w14:paraId="38E71FD4" w14:textId="77777777" w:rsidR="003209E6" w:rsidRDefault="003209E6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B2B420" w14:textId="4E33EBBA" w:rsidR="00F66919" w:rsidRPr="001D08FA" w:rsidRDefault="006C760A" w:rsidP="001D08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105</w:t>
            </w:r>
          </w:p>
        </w:tc>
      </w:tr>
    </w:tbl>
    <w:p w14:paraId="07BD284F" w14:textId="77777777" w:rsidR="0059634A" w:rsidRPr="0059634A" w:rsidRDefault="0059634A" w:rsidP="005963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59634A" w:rsidRPr="005963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SzNLE0NjYwNbVU0lEKTi0uzszPAykwqwUAKqBQiCwAAAA="/>
  </w:docVars>
  <w:rsids>
    <w:rsidRoot w:val="0059634A"/>
    <w:rsid w:val="000D6480"/>
    <w:rsid w:val="001049E2"/>
    <w:rsid w:val="001D08FA"/>
    <w:rsid w:val="003209E6"/>
    <w:rsid w:val="003B0099"/>
    <w:rsid w:val="0059634A"/>
    <w:rsid w:val="005E0EB1"/>
    <w:rsid w:val="00610D77"/>
    <w:rsid w:val="006140DD"/>
    <w:rsid w:val="006711DD"/>
    <w:rsid w:val="006C760A"/>
    <w:rsid w:val="00A8150E"/>
    <w:rsid w:val="00A957F7"/>
    <w:rsid w:val="00B35D62"/>
    <w:rsid w:val="00DC4607"/>
    <w:rsid w:val="00F40D28"/>
    <w:rsid w:val="00F509EF"/>
    <w:rsid w:val="00F66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8E7B60"/>
  <w15:chartTrackingRefBased/>
  <w15:docId w15:val="{2B0EAD6F-ED89-4D1F-9AC0-4E0B3B9B4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6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ma tasneem</dc:creator>
  <cp:keywords/>
  <dc:description/>
  <cp:lastModifiedBy>saima tasneem</cp:lastModifiedBy>
  <cp:revision>12</cp:revision>
  <dcterms:created xsi:type="dcterms:W3CDTF">2021-10-11T08:08:00Z</dcterms:created>
  <dcterms:modified xsi:type="dcterms:W3CDTF">2021-10-15T13:51:00Z</dcterms:modified>
</cp:coreProperties>
</file>